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656CE9" w14:textId="77777777" w:rsidR="000A3335" w:rsidRDefault="00084B24">
      <w:pPr>
        <w:pStyle w:val="a4"/>
      </w:pPr>
      <w:r>
        <w:t>Лабораторная работа 14</w:t>
      </w:r>
    </w:p>
    <w:p w14:paraId="4E0FDF84" w14:textId="2A62872D" w:rsidR="000A3335" w:rsidRDefault="003622EC">
      <w:pPr>
        <w:pStyle w:val="Author"/>
      </w:pPr>
      <w:r>
        <w:t xml:space="preserve">Мажитов Магомед </w:t>
      </w:r>
      <w:proofErr w:type="spellStart"/>
      <w:r>
        <w:t>Асхабович</w:t>
      </w:r>
      <w:proofErr w:type="spell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23857622"/>
        <w:docPartObj>
          <w:docPartGallery w:val="Table of Contents"/>
          <w:docPartUnique/>
        </w:docPartObj>
      </w:sdtPr>
      <w:sdtEndPr/>
      <w:sdtContent>
        <w:p w14:paraId="51FE9F9F" w14:textId="77777777" w:rsidR="000A3335" w:rsidRDefault="00084B24">
          <w:pPr>
            <w:pStyle w:val="ae"/>
          </w:pPr>
          <w:r>
            <w:t>Содержание</w:t>
          </w:r>
        </w:p>
        <w:p w14:paraId="303E88BB" w14:textId="4C28C222" w:rsidR="003743A6" w:rsidRDefault="00084B2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8755720" w:history="1">
            <w:r w:rsidR="003743A6" w:rsidRPr="000E7BEF">
              <w:rPr>
                <w:rStyle w:val="ad"/>
                <w:noProof/>
              </w:rPr>
              <w:t>1</w:t>
            </w:r>
            <w:r w:rsidR="003743A6">
              <w:rPr>
                <w:noProof/>
              </w:rPr>
              <w:tab/>
            </w:r>
            <w:r w:rsidR="003743A6" w:rsidRPr="000E7BEF">
              <w:rPr>
                <w:rStyle w:val="ad"/>
                <w:noProof/>
              </w:rPr>
              <w:t>Цель работы</w:t>
            </w:r>
            <w:r w:rsidR="003743A6">
              <w:rPr>
                <w:noProof/>
                <w:webHidden/>
              </w:rPr>
              <w:tab/>
            </w:r>
            <w:r w:rsidR="003743A6">
              <w:rPr>
                <w:noProof/>
                <w:webHidden/>
              </w:rPr>
              <w:fldChar w:fldCharType="begin"/>
            </w:r>
            <w:r w:rsidR="003743A6">
              <w:rPr>
                <w:noProof/>
                <w:webHidden/>
              </w:rPr>
              <w:instrText xml:space="preserve"> PAGEREF _Toc168755720 \h </w:instrText>
            </w:r>
            <w:r w:rsidR="003743A6">
              <w:rPr>
                <w:noProof/>
                <w:webHidden/>
              </w:rPr>
            </w:r>
            <w:r w:rsidR="003743A6">
              <w:rPr>
                <w:noProof/>
                <w:webHidden/>
              </w:rPr>
              <w:fldChar w:fldCharType="separate"/>
            </w:r>
            <w:r w:rsidR="004A6E88">
              <w:rPr>
                <w:noProof/>
                <w:webHidden/>
              </w:rPr>
              <w:t>1</w:t>
            </w:r>
            <w:r w:rsidR="003743A6">
              <w:rPr>
                <w:noProof/>
                <w:webHidden/>
              </w:rPr>
              <w:fldChar w:fldCharType="end"/>
            </w:r>
          </w:hyperlink>
        </w:p>
        <w:p w14:paraId="6A102BF9" w14:textId="0EB67A3A" w:rsidR="003743A6" w:rsidRDefault="00DE712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8755721" w:history="1">
            <w:r w:rsidR="003743A6" w:rsidRPr="000E7BEF">
              <w:rPr>
                <w:rStyle w:val="ad"/>
                <w:noProof/>
              </w:rPr>
              <w:t>2</w:t>
            </w:r>
            <w:r w:rsidR="003743A6">
              <w:rPr>
                <w:noProof/>
              </w:rPr>
              <w:tab/>
            </w:r>
            <w:r w:rsidR="003743A6" w:rsidRPr="000E7BEF">
              <w:rPr>
                <w:rStyle w:val="ad"/>
                <w:noProof/>
              </w:rPr>
              <w:t>Выполнение работы</w:t>
            </w:r>
            <w:r w:rsidR="003743A6">
              <w:rPr>
                <w:noProof/>
                <w:webHidden/>
              </w:rPr>
              <w:tab/>
            </w:r>
            <w:r w:rsidR="003743A6">
              <w:rPr>
                <w:noProof/>
                <w:webHidden/>
              </w:rPr>
              <w:fldChar w:fldCharType="begin"/>
            </w:r>
            <w:r w:rsidR="003743A6">
              <w:rPr>
                <w:noProof/>
                <w:webHidden/>
              </w:rPr>
              <w:instrText xml:space="preserve"> PAGEREF _Toc168755721 \h </w:instrText>
            </w:r>
            <w:r w:rsidR="003743A6">
              <w:rPr>
                <w:noProof/>
                <w:webHidden/>
              </w:rPr>
            </w:r>
            <w:r w:rsidR="003743A6">
              <w:rPr>
                <w:noProof/>
                <w:webHidden/>
              </w:rPr>
              <w:fldChar w:fldCharType="separate"/>
            </w:r>
            <w:r w:rsidR="004A6E88">
              <w:rPr>
                <w:noProof/>
                <w:webHidden/>
              </w:rPr>
              <w:t>1</w:t>
            </w:r>
            <w:r w:rsidR="003743A6">
              <w:rPr>
                <w:noProof/>
                <w:webHidden/>
              </w:rPr>
              <w:fldChar w:fldCharType="end"/>
            </w:r>
          </w:hyperlink>
        </w:p>
        <w:p w14:paraId="0973D896" w14:textId="69565332" w:rsidR="003743A6" w:rsidRDefault="00DE712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8755722" w:history="1">
            <w:r w:rsidR="003743A6" w:rsidRPr="000E7BEF">
              <w:rPr>
                <w:rStyle w:val="ad"/>
                <w:noProof/>
              </w:rPr>
              <w:t>3</w:t>
            </w:r>
            <w:r w:rsidR="003743A6">
              <w:rPr>
                <w:noProof/>
              </w:rPr>
              <w:tab/>
            </w:r>
            <w:r w:rsidR="003743A6" w:rsidRPr="000E7BEF">
              <w:rPr>
                <w:rStyle w:val="ad"/>
                <w:noProof/>
              </w:rPr>
              <w:t>Выводы</w:t>
            </w:r>
            <w:r w:rsidR="003743A6">
              <w:rPr>
                <w:noProof/>
                <w:webHidden/>
              </w:rPr>
              <w:tab/>
            </w:r>
            <w:r w:rsidR="003743A6">
              <w:rPr>
                <w:noProof/>
                <w:webHidden/>
              </w:rPr>
              <w:fldChar w:fldCharType="begin"/>
            </w:r>
            <w:r w:rsidR="003743A6">
              <w:rPr>
                <w:noProof/>
                <w:webHidden/>
              </w:rPr>
              <w:instrText xml:space="preserve"> PAGEREF _Toc168755722 \h </w:instrText>
            </w:r>
            <w:r w:rsidR="003743A6">
              <w:rPr>
                <w:noProof/>
                <w:webHidden/>
              </w:rPr>
            </w:r>
            <w:r w:rsidR="003743A6">
              <w:rPr>
                <w:noProof/>
                <w:webHidden/>
              </w:rPr>
              <w:fldChar w:fldCharType="separate"/>
            </w:r>
            <w:r w:rsidR="004A6E88">
              <w:rPr>
                <w:noProof/>
                <w:webHidden/>
              </w:rPr>
              <w:t>12</w:t>
            </w:r>
            <w:r w:rsidR="003743A6">
              <w:rPr>
                <w:noProof/>
                <w:webHidden/>
              </w:rPr>
              <w:fldChar w:fldCharType="end"/>
            </w:r>
          </w:hyperlink>
        </w:p>
        <w:p w14:paraId="3C489FE6" w14:textId="77777777" w:rsidR="000A3335" w:rsidRDefault="00084B24">
          <w:r>
            <w:fldChar w:fldCharType="end"/>
          </w:r>
        </w:p>
      </w:sdtContent>
    </w:sdt>
    <w:p w14:paraId="492B173E" w14:textId="77777777" w:rsidR="000A3335" w:rsidRDefault="00084B24">
      <w:pPr>
        <w:pStyle w:val="1"/>
      </w:pPr>
      <w:bookmarkStart w:id="0" w:name="_Toc168755720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15277374" w14:textId="77777777" w:rsidR="000A3335" w:rsidRDefault="00084B24">
      <w:pPr>
        <w:pStyle w:val="FirstParagraph"/>
      </w:pPr>
      <w:r>
        <w:t>Смоделировать “модель” обработки заказов.</w:t>
      </w:r>
    </w:p>
    <w:p w14:paraId="2584D906" w14:textId="77777777" w:rsidR="000A3335" w:rsidRDefault="00084B24">
      <w:pPr>
        <w:pStyle w:val="1"/>
      </w:pPr>
      <w:bookmarkStart w:id="2" w:name="_Toc168755721"/>
      <w:bookmarkStart w:id="3" w:name="выполнение-работы"/>
      <w:bookmarkEnd w:id="1"/>
      <w:r>
        <w:rPr>
          <w:rStyle w:val="SectionNumber"/>
        </w:rPr>
        <w:t>2</w:t>
      </w:r>
      <w:r>
        <w:tab/>
        <w:t>Выполнение работы</w:t>
      </w:r>
      <w:bookmarkEnd w:id="2"/>
    </w:p>
    <w:p w14:paraId="74867146" w14:textId="77777777" w:rsidR="000A3335" w:rsidRDefault="00084B24">
      <w:pPr>
        <w:pStyle w:val="Compact"/>
        <w:numPr>
          <w:ilvl w:val="0"/>
          <w:numId w:val="2"/>
        </w:numPr>
      </w:pPr>
      <w:r>
        <w:t>В интернет-магазине заказы принимает один оператор. Интервалы поступления заказов распределены равномерно с интервалом 15 ± 4 мин. Время оформления заказа также распределено равномерно на интервале 10 ± 2 мин. Обработка поступивших заказов происходит в порядке очереди (FIFO). Требуется разработать модель обработки заказов в течение 8 часов.</w:t>
      </w:r>
    </w:p>
    <w:p w14:paraId="64B4902D" w14:textId="104FA050" w:rsidR="000A3335" w:rsidRDefault="003743A6">
      <w:pPr>
        <w:pStyle w:val="CaptionedFigure"/>
      </w:pPr>
      <w:r>
        <w:rPr>
          <w:noProof/>
        </w:rPr>
        <w:drawing>
          <wp:inline distT="0" distB="0" distL="0" distR="0" wp14:anchorId="3E735257" wp14:editId="7E7798FE">
            <wp:extent cx="3941445" cy="370586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1445" cy="3705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0BF106" w14:textId="77777777" w:rsidR="000A3335" w:rsidRDefault="00084B24">
      <w:pPr>
        <w:pStyle w:val="ImageCaption"/>
      </w:pPr>
      <w:r>
        <w:t>Модель оформления заказов в интернет-магазине</w:t>
      </w:r>
    </w:p>
    <w:p w14:paraId="2B2A7BDA" w14:textId="77777777" w:rsidR="000A3335" w:rsidRDefault="00084B24">
      <w:pPr>
        <w:pStyle w:val="Compact"/>
        <w:numPr>
          <w:ilvl w:val="0"/>
          <w:numId w:val="3"/>
        </w:numPr>
      </w:pPr>
      <w:r>
        <w:lastRenderedPageBreak/>
        <w:t>Сформулируем отчет по модели.</w:t>
      </w:r>
    </w:p>
    <w:p w14:paraId="17DE19AA" w14:textId="6E01BB07" w:rsidR="000A3335" w:rsidRDefault="003743A6">
      <w:pPr>
        <w:pStyle w:val="CaptionedFigure"/>
      </w:pPr>
      <w:r>
        <w:rPr>
          <w:noProof/>
        </w:rPr>
        <w:drawing>
          <wp:inline distT="0" distB="0" distL="0" distR="0" wp14:anchorId="63070BBB" wp14:editId="5174EA0A">
            <wp:extent cx="6040755" cy="553466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0755" cy="5534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8B3C77" w14:textId="77777777" w:rsidR="000A3335" w:rsidRDefault="00084B24">
      <w:pPr>
        <w:pStyle w:val="ImageCaption"/>
      </w:pPr>
      <w:r>
        <w:t>Отчёт по модели оформления заказов в интернет-магазине</w:t>
      </w:r>
    </w:p>
    <w:p w14:paraId="7E9B736C" w14:textId="77777777" w:rsidR="000A3335" w:rsidRDefault="00084B24">
      <w:pPr>
        <w:pStyle w:val="Compact"/>
        <w:numPr>
          <w:ilvl w:val="0"/>
          <w:numId w:val="4"/>
        </w:numPr>
      </w:pPr>
      <w:r>
        <w:t>Скорректируйте модель в соответствии с изменениями входных данных: интервалы поступления заказов распределены равномерно с интервалом 3.14 ± 1.7 мин; время оформления заказа также распределено равномерно на интервале 6.66 ± 1.7 мин.</w:t>
      </w:r>
    </w:p>
    <w:p w14:paraId="2CA80067" w14:textId="22404016" w:rsidR="000A3335" w:rsidRDefault="003743A6">
      <w:pPr>
        <w:pStyle w:val="CaptionedFigure"/>
      </w:pPr>
      <w:r>
        <w:rPr>
          <w:noProof/>
        </w:rPr>
        <w:lastRenderedPageBreak/>
        <w:drawing>
          <wp:inline distT="0" distB="0" distL="0" distR="0" wp14:anchorId="7BF2DEDB" wp14:editId="01C4BB77">
            <wp:extent cx="3255645" cy="327660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5645" cy="327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244729" w14:textId="77777777" w:rsidR="000A3335" w:rsidRDefault="00084B24">
      <w:pPr>
        <w:pStyle w:val="ImageCaption"/>
      </w:pPr>
      <w:r>
        <w:t>Модель оформления заказов в интернет-магазине</w:t>
      </w:r>
    </w:p>
    <w:p w14:paraId="3ECABE45" w14:textId="77777777" w:rsidR="000A3335" w:rsidRDefault="00084B24">
      <w:pPr>
        <w:pStyle w:val="Compact"/>
        <w:numPr>
          <w:ilvl w:val="0"/>
          <w:numId w:val="5"/>
        </w:numPr>
      </w:pPr>
      <w:r>
        <w:t>Сформулируем отчет. Наблюдаем то, что появилась очередь и 1 человек еще обрабатывается.</w:t>
      </w:r>
    </w:p>
    <w:p w14:paraId="02F236C2" w14:textId="4627661E" w:rsidR="000A3335" w:rsidRDefault="003743A6">
      <w:pPr>
        <w:pStyle w:val="CaptionedFigure"/>
      </w:pPr>
      <w:r>
        <w:rPr>
          <w:noProof/>
        </w:rPr>
        <w:lastRenderedPageBreak/>
        <w:drawing>
          <wp:inline distT="0" distB="0" distL="0" distR="0" wp14:anchorId="6B4A783E" wp14:editId="4CA08BFE">
            <wp:extent cx="6152515" cy="465074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650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2B7437" w14:textId="77777777" w:rsidR="000A3335" w:rsidRDefault="00084B24">
      <w:pPr>
        <w:pStyle w:val="ImageCaption"/>
      </w:pPr>
      <w:r>
        <w:t>Отчёт по модели оформления заказов в интернет-магазине</w:t>
      </w:r>
    </w:p>
    <w:p w14:paraId="1B161D41" w14:textId="56E1DE0C" w:rsidR="000A3335" w:rsidRDefault="00084B24">
      <w:pPr>
        <w:pStyle w:val="Compact"/>
        <w:numPr>
          <w:ilvl w:val="0"/>
          <w:numId w:val="6"/>
        </w:numPr>
      </w:pPr>
      <w:r>
        <w:t xml:space="preserve">Построим гистограмму при помощи следующего кода </w:t>
      </w:r>
    </w:p>
    <w:p w14:paraId="3A6D04BB" w14:textId="6813AE91" w:rsidR="000A3335" w:rsidRDefault="003743A6">
      <w:pPr>
        <w:pStyle w:val="CaptionedFigure"/>
      </w:pPr>
      <w:r>
        <w:rPr>
          <w:noProof/>
        </w:rPr>
        <w:drawing>
          <wp:inline distT="0" distB="0" distL="0" distR="0" wp14:anchorId="22CD037D" wp14:editId="53508CA6">
            <wp:extent cx="4765675" cy="3013075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5675" cy="301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5B43AB" w14:textId="77777777" w:rsidR="000A3335" w:rsidRDefault="00084B24">
      <w:pPr>
        <w:pStyle w:val="ImageCaption"/>
      </w:pPr>
      <w:r>
        <w:t>Код программы для построения гистограммы</w:t>
      </w:r>
    </w:p>
    <w:p w14:paraId="5F3FA068" w14:textId="77777777" w:rsidR="000A3335" w:rsidRDefault="00084B24">
      <w:pPr>
        <w:pStyle w:val="Compact"/>
        <w:numPr>
          <w:ilvl w:val="0"/>
          <w:numId w:val="7"/>
        </w:numPr>
      </w:pPr>
      <w:r>
        <w:lastRenderedPageBreak/>
        <w:t>И получим гистограмму вхождения заявок в очередь. И в отчете мы получим нашу таблицу, по которой строится гистограмма. 2 все еще в очереди, а 1 обрабатывается. Среднее время обслуживания заявок от 8 до 14, большинство заявок было обработано от 10 до 12.</w:t>
      </w:r>
    </w:p>
    <w:p w14:paraId="26F992D8" w14:textId="173878A4" w:rsidR="000A3335" w:rsidRDefault="003743A6">
      <w:pPr>
        <w:pStyle w:val="CaptionedFigure"/>
      </w:pPr>
      <w:r>
        <w:rPr>
          <w:noProof/>
        </w:rPr>
        <w:drawing>
          <wp:inline distT="0" distB="0" distL="0" distR="0" wp14:anchorId="5D7F7B2F" wp14:editId="6407B85B">
            <wp:extent cx="6152515" cy="233680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33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8332DF" w14:textId="77777777" w:rsidR="000A3335" w:rsidRDefault="00084B24">
      <w:pPr>
        <w:pStyle w:val="ImageCaption"/>
      </w:pPr>
      <w:r>
        <w:t>Гистограмма</w:t>
      </w:r>
    </w:p>
    <w:p w14:paraId="77437D02" w14:textId="3D1CE56E" w:rsidR="000A3335" w:rsidRDefault="003743A6">
      <w:pPr>
        <w:pStyle w:val="CaptionedFigure"/>
      </w:pPr>
      <w:r>
        <w:rPr>
          <w:noProof/>
        </w:rPr>
        <w:lastRenderedPageBreak/>
        <w:drawing>
          <wp:inline distT="0" distB="0" distL="0" distR="0" wp14:anchorId="38F1334D" wp14:editId="6430BF04">
            <wp:extent cx="6152515" cy="5926455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5926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1FBA6C" w14:textId="77777777" w:rsidR="000A3335" w:rsidRDefault="00084B24">
      <w:pPr>
        <w:pStyle w:val="ImageCaption"/>
      </w:pPr>
      <w:r>
        <w:t>Отчет</w:t>
      </w:r>
    </w:p>
    <w:p w14:paraId="233FB573" w14:textId="77777777" w:rsidR="000A3335" w:rsidRDefault="00084B24">
      <w:pPr>
        <w:pStyle w:val="Compact"/>
        <w:numPr>
          <w:ilvl w:val="0"/>
          <w:numId w:val="8"/>
        </w:numPr>
      </w:pPr>
      <w:r>
        <w:t>Построим модель с обработкой двух типов заказов. Здесь у нас имеется основная услуга и еще дополнительный пакет услуг.</w:t>
      </w:r>
    </w:p>
    <w:p w14:paraId="5E20CC20" w14:textId="440D5217" w:rsidR="000A3335" w:rsidRDefault="003743A6">
      <w:pPr>
        <w:pStyle w:val="CaptionedFigure"/>
      </w:pPr>
      <w:r>
        <w:rPr>
          <w:noProof/>
        </w:rPr>
        <w:lastRenderedPageBreak/>
        <w:drawing>
          <wp:inline distT="0" distB="0" distL="0" distR="0" wp14:anchorId="50E15F9D" wp14:editId="70E3887E">
            <wp:extent cx="3061970" cy="432943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1970" cy="4329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3CF2D" w14:textId="77777777" w:rsidR="000A3335" w:rsidRDefault="00084B24">
      <w:pPr>
        <w:pStyle w:val="ImageCaption"/>
      </w:pPr>
      <w:r>
        <w:t>Модель обслуживания двух типов заказов от клиентов в интернет-магазине</w:t>
      </w:r>
    </w:p>
    <w:p w14:paraId="636FCC3C" w14:textId="77777777" w:rsidR="000A3335" w:rsidRDefault="00084B24">
      <w:pPr>
        <w:pStyle w:val="Compact"/>
        <w:numPr>
          <w:ilvl w:val="0"/>
          <w:numId w:val="9"/>
        </w:numPr>
      </w:pPr>
      <w:r>
        <w:t>Сформулируем отчет. Наблюдаем то, что 32 обычных заказов и 15 из них с доп. пакетом. Для первого типа 4 в очереди, 1 в обработке. Для второго типа 3 еще в очереди.</w:t>
      </w:r>
    </w:p>
    <w:p w14:paraId="52FB004C" w14:textId="78E59146" w:rsidR="000A3335" w:rsidRDefault="003743A6">
      <w:pPr>
        <w:pStyle w:val="CaptionedFigure"/>
      </w:pPr>
      <w:r>
        <w:rPr>
          <w:noProof/>
        </w:rPr>
        <w:lastRenderedPageBreak/>
        <w:drawing>
          <wp:inline distT="0" distB="0" distL="0" distR="0" wp14:anchorId="796C12ED" wp14:editId="289E0EA1">
            <wp:extent cx="5229860" cy="5680075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860" cy="568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475009" w14:textId="77777777" w:rsidR="000A3335" w:rsidRDefault="00084B24">
      <w:pPr>
        <w:pStyle w:val="ImageCaption"/>
      </w:pPr>
      <w:r>
        <w:t>Отчёт по модели оформления заказов двух типов</w:t>
      </w:r>
    </w:p>
    <w:p w14:paraId="04D61661" w14:textId="77777777" w:rsidR="000A3335" w:rsidRDefault="00084B24">
      <w:pPr>
        <w:pStyle w:val="Compact"/>
        <w:numPr>
          <w:ilvl w:val="0"/>
          <w:numId w:val="10"/>
        </w:numPr>
      </w:pPr>
      <w:r>
        <w:t>Скоректируем модель так, чтобы учитывалось условие, что число заказов с дополнительным пакетом услуг составляет 30% от общего числа заказов.</w:t>
      </w:r>
    </w:p>
    <w:p w14:paraId="2425480E" w14:textId="7296740A" w:rsidR="000A3335" w:rsidRDefault="003743A6">
      <w:pPr>
        <w:pStyle w:val="CaptionedFigure"/>
      </w:pPr>
      <w:r>
        <w:rPr>
          <w:noProof/>
        </w:rPr>
        <w:lastRenderedPageBreak/>
        <w:drawing>
          <wp:inline distT="0" distB="0" distL="0" distR="0" wp14:anchorId="591C78CF" wp14:editId="53F4A863">
            <wp:extent cx="3747770" cy="289560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7770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4A1020" w14:textId="77777777" w:rsidR="000A3335" w:rsidRDefault="00084B24">
      <w:pPr>
        <w:pStyle w:val="ImageCaption"/>
      </w:pPr>
      <w:r>
        <w:t>Модель обслуживания двух типов заказов от клиентов в интернет-магазине</w:t>
      </w:r>
    </w:p>
    <w:p w14:paraId="45597E6B" w14:textId="77777777" w:rsidR="000A3335" w:rsidRDefault="00084B24">
      <w:pPr>
        <w:pStyle w:val="Compact"/>
        <w:numPr>
          <w:ilvl w:val="0"/>
          <w:numId w:val="11"/>
        </w:numPr>
      </w:pPr>
      <w:r>
        <w:t>Сформируем отчет. Видим, что 32 заказа создано, из них 6 с доп обслуживанием.</w:t>
      </w:r>
    </w:p>
    <w:p w14:paraId="1553A87D" w14:textId="2F2F0D21" w:rsidR="000A3335" w:rsidRDefault="003743A6">
      <w:pPr>
        <w:pStyle w:val="CaptionedFigure"/>
      </w:pPr>
      <w:r>
        <w:rPr>
          <w:noProof/>
        </w:rPr>
        <w:lastRenderedPageBreak/>
        <w:drawing>
          <wp:inline distT="0" distB="0" distL="0" distR="0" wp14:anchorId="1E6A90C9" wp14:editId="540F147C">
            <wp:extent cx="5472430" cy="5008245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2430" cy="5008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73802D" w14:textId="77777777" w:rsidR="000A3335" w:rsidRDefault="00084B24">
      <w:pPr>
        <w:pStyle w:val="ImageCaption"/>
      </w:pPr>
      <w:r>
        <w:t>Отчёт по модели оформления заказов двух типов</w:t>
      </w:r>
    </w:p>
    <w:p w14:paraId="7B092419" w14:textId="77777777" w:rsidR="000A3335" w:rsidRDefault="00084B24">
      <w:pPr>
        <w:pStyle w:val="Compact"/>
        <w:numPr>
          <w:ilvl w:val="0"/>
          <w:numId w:val="12"/>
        </w:numPr>
      </w:pPr>
      <w:r>
        <w:t xml:space="preserve">Перейдем к моделированию оформления заказов несколькими операторами. Код дан в самой лабораторной работе, потому перейдем к отчетам. По заданию нужно было добавить условие, что при наличии более двух заявок клиент отказывается от обслуживания. Делается это при помощи </w:t>
      </w:r>
      <w:r>
        <w:rPr>
          <w:rStyle w:val="VerbatimChar"/>
        </w:rPr>
        <w:t>TEST</w:t>
      </w:r>
      <w:r>
        <w:t>.</w:t>
      </w:r>
    </w:p>
    <w:p w14:paraId="28BAC68C" w14:textId="148D9253" w:rsidR="000A3335" w:rsidRDefault="003743A6">
      <w:pPr>
        <w:pStyle w:val="CaptionedFigure"/>
      </w:pPr>
      <w:r>
        <w:rPr>
          <w:noProof/>
        </w:rPr>
        <w:lastRenderedPageBreak/>
        <w:drawing>
          <wp:inline distT="0" distB="0" distL="0" distR="0" wp14:anchorId="7C9FB067" wp14:editId="1ECF5F73">
            <wp:extent cx="6152515" cy="479806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798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5FBF41" w14:textId="77777777" w:rsidR="000A3335" w:rsidRDefault="00084B24">
      <w:pPr>
        <w:pStyle w:val="ImageCaption"/>
      </w:pPr>
      <w:r>
        <w:t>Отчёт по модели оформления заказов несколькими операторами без TEST</w:t>
      </w:r>
    </w:p>
    <w:p w14:paraId="1438E4A7" w14:textId="77777777" w:rsidR="000A3335" w:rsidRDefault="00084B24">
      <w:pPr>
        <w:pStyle w:val="Compact"/>
        <w:numPr>
          <w:ilvl w:val="0"/>
          <w:numId w:val="13"/>
        </w:numPr>
      </w:pPr>
      <w:r>
        <w:t xml:space="preserve">В отчетах нет никакой разницы, так как максимальное значение очереди без </w:t>
      </w:r>
      <w:r>
        <w:rPr>
          <w:rStyle w:val="VerbatimChar"/>
        </w:rPr>
        <w:t>TEST</w:t>
      </w:r>
      <w:r>
        <w:t xml:space="preserve"> было один.</w:t>
      </w:r>
    </w:p>
    <w:p w14:paraId="65A88B72" w14:textId="7F30FAEE" w:rsidR="000A3335" w:rsidRDefault="003743A6">
      <w:pPr>
        <w:pStyle w:val="CaptionedFigure"/>
      </w:pPr>
      <w:r>
        <w:rPr>
          <w:noProof/>
        </w:rPr>
        <w:lastRenderedPageBreak/>
        <w:drawing>
          <wp:inline distT="0" distB="0" distL="0" distR="0" wp14:anchorId="664ECEB1" wp14:editId="423A7C6E">
            <wp:extent cx="5264785" cy="4274185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785" cy="4274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FA77C6" w14:textId="04350F1C" w:rsidR="000A3335" w:rsidRDefault="00084B24">
      <w:pPr>
        <w:pStyle w:val="ImageCaption"/>
      </w:pPr>
      <w:r>
        <w:t xml:space="preserve">Отчёт по модели оформления заказов несколькими операторами </w:t>
      </w:r>
      <w:r w:rsidR="003743A6">
        <w:t>с</w:t>
      </w:r>
      <w:r>
        <w:t xml:space="preserve"> TEST</w:t>
      </w:r>
    </w:p>
    <w:p w14:paraId="5CD194DC" w14:textId="77777777" w:rsidR="000A3335" w:rsidRDefault="00084B24">
      <w:pPr>
        <w:pStyle w:val="1"/>
      </w:pPr>
      <w:bookmarkStart w:id="4" w:name="_Toc168755722"/>
      <w:bookmarkStart w:id="5" w:name="выводы"/>
      <w:bookmarkEnd w:id="3"/>
      <w:r>
        <w:rPr>
          <w:rStyle w:val="SectionNumber"/>
        </w:rPr>
        <w:t>3</w:t>
      </w:r>
      <w:r>
        <w:tab/>
        <w:t>Выводы</w:t>
      </w:r>
      <w:bookmarkEnd w:id="4"/>
    </w:p>
    <w:p w14:paraId="6F48A305" w14:textId="77777777" w:rsidR="000A3335" w:rsidRDefault="00084B24">
      <w:pPr>
        <w:pStyle w:val="FirstParagraph"/>
      </w:pPr>
      <w:r>
        <w:t>Я смоделировал обработку заказов на GPSS.</w:t>
      </w:r>
      <w:bookmarkEnd w:id="5"/>
    </w:p>
    <w:sectPr w:rsidR="000A333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F6DD6A" w14:textId="77777777" w:rsidR="00DE7127" w:rsidRDefault="00DE7127">
      <w:pPr>
        <w:spacing w:after="0"/>
      </w:pPr>
      <w:r>
        <w:separator/>
      </w:r>
    </w:p>
  </w:endnote>
  <w:endnote w:type="continuationSeparator" w:id="0">
    <w:p w14:paraId="390C63DA" w14:textId="77777777" w:rsidR="00DE7127" w:rsidRDefault="00DE71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E2D8BB" w14:textId="77777777" w:rsidR="00DE7127" w:rsidRDefault="00DE7127">
      <w:r>
        <w:separator/>
      </w:r>
    </w:p>
  </w:footnote>
  <w:footnote w:type="continuationSeparator" w:id="0">
    <w:p w14:paraId="786C1BB4" w14:textId="77777777" w:rsidR="00DE7127" w:rsidRDefault="00DE71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9BC0FB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5C42DA4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690A1CD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0C429F5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1EDC57E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E20ED8E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83F61D0A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75442DF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761222B4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B0288D4A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0"/>
    <w:multiLevelType w:val="multilevel"/>
    <w:tmpl w:val="BA5AB7FC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1"/>
    <w:multiLevelType w:val="multilevel"/>
    <w:tmpl w:val="B204E584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2"/>
    <w:multiLevelType w:val="multilevel"/>
    <w:tmpl w:val="97D8A748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3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A3335"/>
    <w:rsid w:val="00084B24"/>
    <w:rsid w:val="000A3335"/>
    <w:rsid w:val="003622EC"/>
    <w:rsid w:val="003743A6"/>
    <w:rsid w:val="003E4B5F"/>
    <w:rsid w:val="004A6E88"/>
    <w:rsid w:val="00B677E4"/>
    <w:rsid w:val="00DE712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0B53CA"/>
  <w15:docId w15:val="{60F007AC-9369-457A-A975-B6038E34F7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743A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443</Words>
  <Characters>2527</Characters>
  <Application>Microsoft Office Word</Application>
  <DocSecurity>0</DocSecurity>
  <Lines>21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14</vt:lpstr>
    </vt:vector>
  </TitlesOfParts>
  <Company/>
  <LinksUpToDate>false</LinksUpToDate>
  <CharactersWithSpaces>2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4</dc:title>
  <dc:creator>Тагиев Байрам Алтай оглы</dc:creator>
  <cp:keywords/>
  <cp:lastModifiedBy>Магомед Мажитов</cp:lastModifiedBy>
  <cp:revision>7</cp:revision>
  <cp:lastPrinted>2024-06-08T13:21:00Z</cp:lastPrinted>
  <dcterms:created xsi:type="dcterms:W3CDTF">2023-06-08T16:44:00Z</dcterms:created>
  <dcterms:modified xsi:type="dcterms:W3CDTF">2024-06-08T13:4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IndexTemplate">
    <vt:lpwstr>(i)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temTitleDelim">
    <vt:lpwstr>.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ItemTemplate">
    <vt:lpwstr>lofItemTitleilistItemTitleDelimt </vt:lpwstr>
  </property>
  <property fmtid="{D5CDD505-2E9C-101B-9397-08002B2CF9AE}" pid="41" name="lofItemTitle">
    <vt:lpwstr/>
  </property>
  <property fmtid="{D5CDD505-2E9C-101B-9397-08002B2CF9AE}" pid="42" name="lofTitle">
    <vt:lpwstr>Список иллюстраций</vt:lpwstr>
  </property>
  <property fmtid="{D5CDD505-2E9C-101B-9397-08002B2CF9AE}" pid="43" name="lolItemTemplate">
    <vt:lpwstr>lolItemTitleilistItemTitleDelimt </vt:lpwstr>
  </property>
  <property fmtid="{D5CDD505-2E9C-101B-9397-08002B2CF9AE}" pid="44" name="lolItemTitle">
    <vt:lpwstr/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ItemTemplate">
    <vt:lpwstr>lotItemTitleilistItemTitleDelimt </vt:lpwstr>
  </property>
  <property fmtid="{D5CDD505-2E9C-101B-9397-08002B2CF9AE}" pid="48" name="lotItemTitle">
    <vt:lpwstr/>
  </property>
  <property fmtid="{D5CDD505-2E9C-101B-9397-08002B2CF9AE}" pid="49" name="lotTitle">
    <vt:lpwstr>Список таблиц</vt:lpwstr>
  </property>
  <property fmtid="{D5CDD505-2E9C-101B-9397-08002B2CF9AE}" pid="50" name="lstLabels">
    <vt:lpwstr>arabic</vt:lpwstr>
  </property>
  <property fmtid="{D5CDD505-2E9C-101B-9397-08002B2CF9AE}" pid="51" name="lstPrefix">
    <vt:lpwstr/>
  </property>
  <property fmtid="{D5CDD505-2E9C-101B-9397-08002B2CF9AE}" pid="52" name="lstPrefixTemplate">
    <vt:lpwstr>p i</vt:lpwstr>
  </property>
  <property fmtid="{D5CDD505-2E9C-101B-9397-08002B2CF9AE}" pid="53" name="mainfont">
    <vt:lpwstr>DejaVu Serif</vt:lpwstr>
  </property>
  <property fmtid="{D5CDD505-2E9C-101B-9397-08002B2CF9AE}" pid="54" name="mainfontoptions">
    <vt:lpwstr>Ligatures=TeX</vt:lpwstr>
  </property>
  <property fmtid="{D5CDD505-2E9C-101B-9397-08002B2CF9AE}" pid="55" name="monofont">
    <vt:lpwstr>DejaVu Sans Mono</vt:lpwstr>
  </property>
  <property fmtid="{D5CDD505-2E9C-101B-9397-08002B2CF9AE}" pid="56" name="monofontoptions">
    <vt:lpwstr>Scale=MatchLowercase,Scale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DejaVu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DejaVu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Таблица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depth">
    <vt:lpwstr>2</vt:lpwstr>
  </property>
  <property fmtid="{D5CDD505-2E9C-101B-9397-08002B2CF9AE}" pid="90" name="toc-title">
    <vt:lpwstr>Содержание</vt:lpwstr>
  </property>
</Properties>
</file>